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49090C72" w:rsidR="007E1BF9" w:rsidRDefault="005E4EDA" w:rsidP="00EF19A0">
      <w:pPr>
        <w:jc w:val="center"/>
        <w:rPr>
          <w:b/>
          <w:bCs/>
          <w:sz w:val="28"/>
          <w:szCs w:val="28"/>
          <w:lang w:val="en-CA"/>
        </w:rPr>
      </w:pPr>
      <w:r>
        <w:rPr>
          <w:b/>
          <w:bCs/>
          <w:sz w:val="28"/>
          <w:szCs w:val="28"/>
          <w:lang w:val="en-CA"/>
        </w:rPr>
        <w:t>Assignment # 1 – Option 1: N</w:t>
      </w:r>
      <w:r w:rsidRPr="005E4EDA">
        <w:rPr>
          <w:b/>
          <w:bCs/>
          <w:sz w:val="28"/>
          <w:szCs w:val="28"/>
          <w:lang w:val="en-CA"/>
        </w:rPr>
        <w:t xml:space="preserve">eeds </w:t>
      </w:r>
      <w:r>
        <w:rPr>
          <w:b/>
          <w:bCs/>
          <w:sz w:val="28"/>
          <w:szCs w:val="28"/>
          <w:lang w:val="en-CA"/>
        </w:rPr>
        <w:t>A</w:t>
      </w:r>
      <w:r w:rsidRPr="005E4EDA">
        <w:rPr>
          <w:b/>
          <w:bCs/>
          <w:sz w:val="28"/>
          <w:szCs w:val="28"/>
          <w:lang w:val="en-CA"/>
        </w:rPr>
        <w:t>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E4EDA" w14:paraId="7E9C5250" w14:textId="77777777" w:rsidTr="005E4EDA">
        <w:tc>
          <w:tcPr>
            <w:tcW w:w="9350" w:type="dxa"/>
          </w:tcPr>
          <w:p w14:paraId="6534D3EC" w14:textId="77777777" w:rsidR="005E4EDA" w:rsidRPr="005E4EDA" w:rsidRDefault="005E4EDA" w:rsidP="00EF19A0">
            <w:pPr>
              <w:jc w:val="both"/>
              <w:rPr>
                <w:b/>
                <w:bCs/>
                <w:sz w:val="24"/>
                <w:szCs w:val="24"/>
                <w:lang w:val="en-CA"/>
              </w:rPr>
            </w:pPr>
            <w:r w:rsidRPr="005E4EDA">
              <w:rPr>
                <w:b/>
                <w:bCs/>
                <w:sz w:val="24"/>
                <w:szCs w:val="24"/>
                <w:lang w:val="en-CA"/>
              </w:rPr>
              <w:t>O</w:t>
            </w:r>
            <w:r w:rsidRPr="005E4EDA">
              <w:rPr>
                <w:b/>
                <w:bCs/>
                <w:sz w:val="24"/>
                <w:szCs w:val="24"/>
                <w:lang w:val="en-CA"/>
              </w:rPr>
              <w:t>verview of the need(s)</w:t>
            </w:r>
            <w:r w:rsidRPr="005E4EDA">
              <w:rPr>
                <w:b/>
                <w:bCs/>
                <w:sz w:val="24"/>
                <w:szCs w:val="24"/>
                <w:lang w:val="en-CA"/>
              </w:rPr>
              <w:t>:</w:t>
            </w:r>
          </w:p>
          <w:p w14:paraId="07989900" w14:textId="77777777" w:rsidR="005E4EDA" w:rsidRDefault="005E4EDA" w:rsidP="00EF19A0">
            <w:pPr>
              <w:jc w:val="both"/>
              <w:rPr>
                <w:sz w:val="24"/>
                <w:szCs w:val="24"/>
                <w:lang w:val="en-CA"/>
              </w:rPr>
            </w:pPr>
          </w:p>
          <w:p w14:paraId="06222BC5" w14:textId="77777777" w:rsidR="005E4EDA" w:rsidRDefault="005E4EDA" w:rsidP="00EF19A0">
            <w:pPr>
              <w:jc w:val="both"/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</w:pPr>
            <w:r w:rsidRPr="005E4EDA"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>Describe at a high level, what is the potential performance gap that you have identified for your assignment.</w:t>
            </w:r>
          </w:p>
          <w:p w14:paraId="4E1E61D7" w14:textId="685B002A" w:rsidR="005E4EDA" w:rsidRPr="003B51AF" w:rsidRDefault="005E4EDA" w:rsidP="00EF19A0">
            <w:pPr>
              <w:jc w:val="both"/>
              <w:rPr>
                <w:color w:val="808080" w:themeColor="background1" w:themeShade="80"/>
                <w:sz w:val="24"/>
                <w:szCs w:val="24"/>
                <w:lang w:val="en-CA"/>
              </w:rPr>
            </w:pPr>
          </w:p>
        </w:tc>
      </w:tr>
      <w:tr w:rsidR="005E4EDA" w14:paraId="27C5D00A" w14:textId="77777777" w:rsidTr="005E4EDA">
        <w:tc>
          <w:tcPr>
            <w:tcW w:w="9350" w:type="dxa"/>
          </w:tcPr>
          <w:p w14:paraId="34AC86F3" w14:textId="30827194" w:rsidR="005E4EDA" w:rsidRPr="005E4EDA" w:rsidRDefault="005E4EDA" w:rsidP="00EF19A0">
            <w:pPr>
              <w:jc w:val="both"/>
              <w:rPr>
                <w:b/>
                <w:bCs/>
                <w:sz w:val="24"/>
                <w:szCs w:val="24"/>
                <w:lang w:val="en-CA"/>
              </w:rPr>
            </w:pPr>
            <w:r w:rsidRPr="005E4EDA">
              <w:rPr>
                <w:b/>
                <w:bCs/>
                <w:sz w:val="24"/>
                <w:szCs w:val="24"/>
                <w:lang w:val="en-CA"/>
              </w:rPr>
              <w:t>B</w:t>
            </w:r>
            <w:r w:rsidRPr="005E4EDA">
              <w:rPr>
                <w:b/>
                <w:bCs/>
                <w:sz w:val="24"/>
                <w:szCs w:val="24"/>
                <w:lang w:val="en-CA"/>
              </w:rPr>
              <w:t>ackground information</w:t>
            </w:r>
            <w:r w:rsidRPr="005E4EDA">
              <w:rPr>
                <w:b/>
                <w:bCs/>
                <w:sz w:val="24"/>
                <w:szCs w:val="24"/>
                <w:lang w:val="en-CA"/>
              </w:rPr>
              <w:t>:</w:t>
            </w:r>
          </w:p>
          <w:p w14:paraId="7F80C56E" w14:textId="77777777" w:rsidR="005E4EDA" w:rsidRDefault="005E4EDA" w:rsidP="00EF19A0">
            <w:pPr>
              <w:jc w:val="both"/>
              <w:rPr>
                <w:sz w:val="24"/>
                <w:szCs w:val="24"/>
                <w:lang w:val="en-CA"/>
              </w:rPr>
            </w:pPr>
          </w:p>
          <w:p w14:paraId="4A01B0D2" w14:textId="158C178A" w:rsidR="005E4EDA" w:rsidRPr="005E4EDA" w:rsidRDefault="005E4EDA" w:rsidP="00EF19A0">
            <w:pPr>
              <w:jc w:val="both"/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</w:pPr>
            <w:r w:rsidRPr="005E4EDA"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 xml:space="preserve">Provide information that could help the reader understand how you determined the potential gap that you would like to address. </w:t>
            </w:r>
          </w:p>
          <w:p w14:paraId="4E0EC5C4" w14:textId="664D995F" w:rsidR="005E4EDA" w:rsidRDefault="005E4EDA" w:rsidP="00EF19A0">
            <w:pPr>
              <w:jc w:val="both"/>
              <w:rPr>
                <w:sz w:val="24"/>
                <w:szCs w:val="24"/>
                <w:lang w:val="en-CA"/>
              </w:rPr>
            </w:pPr>
          </w:p>
        </w:tc>
      </w:tr>
      <w:tr w:rsidR="005E4EDA" w14:paraId="018065C5" w14:textId="77777777" w:rsidTr="005E4EDA">
        <w:tc>
          <w:tcPr>
            <w:tcW w:w="9350" w:type="dxa"/>
          </w:tcPr>
          <w:p w14:paraId="4A342E77" w14:textId="64096839" w:rsidR="005E4EDA" w:rsidRPr="005E4EDA" w:rsidRDefault="005E4EDA" w:rsidP="00EF19A0">
            <w:pPr>
              <w:jc w:val="both"/>
              <w:rPr>
                <w:b/>
                <w:bCs/>
                <w:sz w:val="24"/>
                <w:szCs w:val="24"/>
                <w:lang w:val="en-CA"/>
              </w:rPr>
            </w:pPr>
            <w:r w:rsidRPr="005E4EDA">
              <w:rPr>
                <w:b/>
                <w:bCs/>
                <w:sz w:val="24"/>
                <w:szCs w:val="24"/>
                <w:lang w:val="en-CA"/>
              </w:rPr>
              <w:t>P</w:t>
            </w:r>
            <w:r w:rsidRPr="005E4EDA">
              <w:rPr>
                <w:b/>
                <w:bCs/>
                <w:sz w:val="24"/>
                <w:szCs w:val="24"/>
                <w:lang w:val="en-CA"/>
              </w:rPr>
              <w:t>robable causes</w:t>
            </w:r>
            <w:r w:rsidRPr="005E4EDA">
              <w:rPr>
                <w:b/>
                <w:bCs/>
                <w:sz w:val="24"/>
                <w:szCs w:val="24"/>
                <w:lang w:val="en-CA"/>
              </w:rPr>
              <w:t>:</w:t>
            </w:r>
          </w:p>
          <w:p w14:paraId="1EA44F23" w14:textId="57F03C48" w:rsidR="005E4EDA" w:rsidRDefault="005E4EDA" w:rsidP="00EF19A0">
            <w:pPr>
              <w:jc w:val="both"/>
              <w:rPr>
                <w:sz w:val="24"/>
                <w:szCs w:val="24"/>
                <w:lang w:val="en-CA"/>
              </w:rPr>
            </w:pPr>
          </w:p>
          <w:p w14:paraId="36456D60" w14:textId="509ECDFB" w:rsidR="005E4EDA" w:rsidRPr="005E4EDA" w:rsidRDefault="005E4EDA" w:rsidP="005E4EDA">
            <w:pPr>
              <w:jc w:val="both"/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</w:pPr>
            <w:r w:rsidRPr="005E4EDA"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>Identify the probable causes for the need, in terms of limited resources, lack of motivation, lack of knowledge and skills, etc.</w:t>
            </w:r>
          </w:p>
          <w:p w14:paraId="6ACACF52" w14:textId="4EE76897" w:rsidR="005E4EDA" w:rsidRDefault="005E4EDA" w:rsidP="00EF19A0">
            <w:pPr>
              <w:jc w:val="both"/>
              <w:rPr>
                <w:sz w:val="24"/>
                <w:szCs w:val="24"/>
                <w:lang w:val="en-CA"/>
              </w:rPr>
            </w:pPr>
          </w:p>
        </w:tc>
      </w:tr>
      <w:tr w:rsidR="005E4EDA" w14:paraId="0E3EDC13" w14:textId="77777777" w:rsidTr="005E4EDA">
        <w:tc>
          <w:tcPr>
            <w:tcW w:w="9350" w:type="dxa"/>
          </w:tcPr>
          <w:p w14:paraId="42EF221C" w14:textId="3A7AA036" w:rsidR="003B51AF" w:rsidRPr="003B51AF" w:rsidRDefault="003B51AF" w:rsidP="00EF19A0">
            <w:pPr>
              <w:jc w:val="both"/>
              <w:rPr>
                <w:b/>
                <w:bCs/>
                <w:sz w:val="24"/>
                <w:szCs w:val="24"/>
                <w:lang w:val="en-CA"/>
              </w:rPr>
            </w:pPr>
            <w:r w:rsidRPr="003B51AF">
              <w:rPr>
                <w:b/>
                <w:bCs/>
                <w:sz w:val="24"/>
                <w:szCs w:val="24"/>
                <w:lang w:val="en-CA"/>
              </w:rPr>
              <w:t>P</w:t>
            </w:r>
            <w:r w:rsidRPr="003B51AF">
              <w:rPr>
                <w:b/>
                <w:bCs/>
                <w:sz w:val="24"/>
                <w:szCs w:val="24"/>
                <w:lang w:val="en-CA"/>
              </w:rPr>
              <w:t>urpose statement</w:t>
            </w:r>
            <w:r w:rsidRPr="003B51AF">
              <w:rPr>
                <w:b/>
                <w:bCs/>
                <w:sz w:val="24"/>
                <w:szCs w:val="24"/>
                <w:lang w:val="en-CA"/>
              </w:rPr>
              <w:t>:</w:t>
            </w:r>
          </w:p>
          <w:p w14:paraId="70440E5D" w14:textId="77777777" w:rsidR="003B51AF" w:rsidRDefault="003B51AF" w:rsidP="00EF19A0">
            <w:pPr>
              <w:jc w:val="both"/>
              <w:rPr>
                <w:sz w:val="24"/>
                <w:szCs w:val="24"/>
                <w:lang w:val="en-CA"/>
              </w:rPr>
            </w:pPr>
          </w:p>
          <w:p w14:paraId="0FB52916" w14:textId="77777777" w:rsidR="003B51AF" w:rsidRDefault="003B51AF" w:rsidP="00EF19A0">
            <w:pPr>
              <w:jc w:val="both"/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</w:pPr>
            <w:r w:rsidRPr="003B51AF"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>Summarize your analysis in a purpose statement (just one).</w:t>
            </w:r>
          </w:p>
          <w:p w14:paraId="35CCD61D" w14:textId="4A49E3CE" w:rsidR="003B51AF" w:rsidRPr="003B51AF" w:rsidRDefault="003B51AF" w:rsidP="00EF19A0">
            <w:pPr>
              <w:jc w:val="both"/>
              <w:rPr>
                <w:sz w:val="24"/>
                <w:szCs w:val="24"/>
                <w:lang w:val="en-CA"/>
              </w:rPr>
            </w:pPr>
          </w:p>
        </w:tc>
      </w:tr>
      <w:tr w:rsidR="005E4EDA" w14:paraId="7983DC17" w14:textId="77777777" w:rsidTr="005E4EDA">
        <w:tc>
          <w:tcPr>
            <w:tcW w:w="9350" w:type="dxa"/>
          </w:tcPr>
          <w:p w14:paraId="3D03126B" w14:textId="449C6597" w:rsidR="003B51AF" w:rsidRPr="003B51AF" w:rsidRDefault="003B51AF" w:rsidP="003B51AF">
            <w:pPr>
              <w:jc w:val="both"/>
              <w:rPr>
                <w:b/>
                <w:bCs/>
                <w:sz w:val="24"/>
                <w:szCs w:val="24"/>
                <w:lang w:val="en-CA"/>
              </w:rPr>
            </w:pPr>
            <w:r>
              <w:rPr>
                <w:b/>
                <w:bCs/>
                <w:sz w:val="24"/>
                <w:szCs w:val="24"/>
                <w:lang w:val="en-CA"/>
              </w:rPr>
              <w:t>I</w:t>
            </w:r>
            <w:r w:rsidRPr="003B51AF">
              <w:rPr>
                <w:b/>
                <w:bCs/>
                <w:sz w:val="24"/>
                <w:szCs w:val="24"/>
                <w:lang w:val="en-CA"/>
              </w:rPr>
              <w:t>nstructional goal(s):</w:t>
            </w:r>
          </w:p>
          <w:p w14:paraId="39E67241" w14:textId="77777777" w:rsidR="003B51AF" w:rsidRDefault="003B51AF" w:rsidP="003B51AF">
            <w:pPr>
              <w:jc w:val="both"/>
              <w:rPr>
                <w:sz w:val="24"/>
                <w:szCs w:val="24"/>
                <w:lang w:val="en-CA"/>
              </w:rPr>
            </w:pPr>
          </w:p>
          <w:p w14:paraId="58BA0A38" w14:textId="2CA0D97B" w:rsidR="003B51AF" w:rsidRDefault="003B51AF" w:rsidP="003B51AF">
            <w:pPr>
              <w:jc w:val="both"/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</w:pPr>
            <w:r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>L</w:t>
            </w:r>
            <w:r w:rsidRPr="003B51AF"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 xml:space="preserve">ist </w:t>
            </w:r>
            <w:r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>the</w:t>
            </w:r>
            <w:r w:rsidRPr="003B51AF"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 xml:space="preserve"> goals that outline specific behaviours that will demonstrate the desired performance following the instructional intervention.</w:t>
            </w:r>
          </w:p>
          <w:p w14:paraId="1C8D7310" w14:textId="77777777" w:rsidR="005E4EDA" w:rsidRDefault="005E4EDA" w:rsidP="00EF19A0">
            <w:pPr>
              <w:jc w:val="both"/>
              <w:rPr>
                <w:sz w:val="24"/>
                <w:szCs w:val="24"/>
                <w:lang w:val="en-CA"/>
              </w:rPr>
            </w:pPr>
          </w:p>
        </w:tc>
      </w:tr>
      <w:tr w:rsidR="005E4EDA" w14:paraId="44C51F40" w14:textId="77777777" w:rsidTr="005E4EDA">
        <w:tc>
          <w:tcPr>
            <w:tcW w:w="9350" w:type="dxa"/>
          </w:tcPr>
          <w:p w14:paraId="258A9334" w14:textId="0F21DEAF" w:rsidR="00DE2B6A" w:rsidRDefault="00D76DD0" w:rsidP="00DE2B6A">
            <w:pPr>
              <w:jc w:val="both"/>
              <w:rPr>
                <w:sz w:val="24"/>
                <w:szCs w:val="24"/>
                <w:lang w:val="en-CA"/>
              </w:rPr>
            </w:pPr>
            <w:r>
              <w:rPr>
                <w:b/>
                <w:bCs/>
                <w:sz w:val="24"/>
                <w:szCs w:val="24"/>
                <w:lang w:val="en-CA"/>
              </w:rPr>
              <w:t>A</w:t>
            </w:r>
            <w:r w:rsidRPr="00D76DD0">
              <w:rPr>
                <w:b/>
                <w:bCs/>
                <w:sz w:val="24"/>
                <w:szCs w:val="24"/>
                <w:lang w:val="en-CA"/>
              </w:rPr>
              <w:t xml:space="preserve"> general description of the target learners, context, and any tools required to accomplish the goals</w:t>
            </w:r>
            <w:r>
              <w:rPr>
                <w:b/>
                <w:bCs/>
                <w:sz w:val="24"/>
                <w:szCs w:val="24"/>
                <w:lang w:val="en-CA"/>
              </w:rPr>
              <w:t>:</w:t>
            </w:r>
          </w:p>
          <w:p w14:paraId="08FE2507" w14:textId="77777777" w:rsidR="00D76DD0" w:rsidRDefault="00D76DD0" w:rsidP="00DE2B6A">
            <w:pPr>
              <w:jc w:val="both"/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</w:pPr>
          </w:p>
          <w:p w14:paraId="503E0270" w14:textId="0D2A53D4" w:rsidR="00DE2B6A" w:rsidRDefault="00D76DD0" w:rsidP="00DE2B6A">
            <w:pPr>
              <w:jc w:val="both"/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</w:pPr>
            <w:r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>Briefly describe your audience in terms of job titles, experience, back</w:t>
            </w:r>
            <w:r w:rsidR="00833FAD"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>g</w:t>
            </w:r>
            <w:r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>round, etc</w:t>
            </w:r>
            <w:r w:rsidR="00DE2B6A" w:rsidRPr="003B51AF"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>.</w:t>
            </w:r>
            <w:r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 xml:space="preserve">  Describe what contextual factors may impact the performance and/or the learning process.  If applicable, indicate the tools/equipment required to accomplish the instructional goals.  </w:t>
            </w:r>
          </w:p>
          <w:p w14:paraId="529F4FCC" w14:textId="6DF6D311" w:rsidR="00DE2B6A" w:rsidRDefault="00DE2B6A" w:rsidP="00EF19A0">
            <w:pPr>
              <w:jc w:val="both"/>
              <w:rPr>
                <w:sz w:val="24"/>
                <w:szCs w:val="24"/>
                <w:lang w:val="en-CA"/>
              </w:rPr>
            </w:pPr>
          </w:p>
        </w:tc>
      </w:tr>
      <w:tr w:rsidR="00D76DD0" w14:paraId="370B7717" w14:textId="77777777" w:rsidTr="005E4EDA">
        <w:tc>
          <w:tcPr>
            <w:tcW w:w="9350" w:type="dxa"/>
          </w:tcPr>
          <w:p w14:paraId="4C64BD75" w14:textId="3BAB243E" w:rsidR="00D76DD0" w:rsidRDefault="00D76DD0" w:rsidP="00D76DD0">
            <w:pPr>
              <w:jc w:val="both"/>
              <w:rPr>
                <w:sz w:val="24"/>
                <w:szCs w:val="24"/>
                <w:lang w:val="en-CA"/>
              </w:rPr>
            </w:pPr>
            <w:r>
              <w:rPr>
                <w:b/>
                <w:bCs/>
                <w:sz w:val="24"/>
                <w:szCs w:val="24"/>
                <w:lang w:val="en-CA"/>
              </w:rPr>
              <w:t>A</w:t>
            </w:r>
            <w:r w:rsidRPr="00D76DD0">
              <w:rPr>
                <w:b/>
                <w:bCs/>
                <w:sz w:val="24"/>
                <w:szCs w:val="24"/>
                <w:lang w:val="en-CA"/>
              </w:rPr>
              <w:t>pproach and overview of your methodology (including questions), and a sample of your analysis framework and data</w:t>
            </w:r>
            <w:r>
              <w:rPr>
                <w:b/>
                <w:bCs/>
                <w:sz w:val="24"/>
                <w:szCs w:val="24"/>
                <w:lang w:val="en-CA"/>
              </w:rPr>
              <w:t>:</w:t>
            </w:r>
          </w:p>
          <w:p w14:paraId="4FC508CB" w14:textId="77777777" w:rsidR="00D76DD0" w:rsidRDefault="00D76DD0" w:rsidP="00D76DD0">
            <w:pPr>
              <w:jc w:val="both"/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</w:pPr>
          </w:p>
          <w:p w14:paraId="54EF4509" w14:textId="165FF909" w:rsidR="00D76DD0" w:rsidRDefault="00D76DD0" w:rsidP="00D76DD0">
            <w:pPr>
              <w:jc w:val="both"/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</w:pPr>
            <w:r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 xml:space="preserve">Briefly describe how are you planning to validate </w:t>
            </w:r>
            <w:r w:rsidRPr="005E4EDA"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>the potential gap that you would like to address.</w:t>
            </w:r>
            <w:r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 xml:space="preserve">  Are you conducting a survey? A focus group study? </w:t>
            </w:r>
            <w:proofErr w:type="gramStart"/>
            <w:r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>A</w:t>
            </w:r>
            <w:proofErr w:type="gramEnd"/>
            <w:r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 xml:space="preserve"> workplace observation? Are you using reports to anal</w:t>
            </w:r>
            <w:r w:rsidR="00833FAD"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>y</w:t>
            </w:r>
            <w:r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>ze existing data?</w:t>
            </w:r>
          </w:p>
          <w:p w14:paraId="24179067" w14:textId="77777777" w:rsidR="00D76DD0" w:rsidRDefault="00D76DD0" w:rsidP="00D76DD0">
            <w:pPr>
              <w:jc w:val="both"/>
              <w:rPr>
                <w:b/>
                <w:bCs/>
                <w:sz w:val="24"/>
                <w:szCs w:val="24"/>
                <w:lang w:val="en-CA"/>
              </w:rPr>
            </w:pPr>
          </w:p>
        </w:tc>
      </w:tr>
      <w:tr w:rsidR="00D76DD0" w14:paraId="1DDA8D2C" w14:textId="77777777" w:rsidTr="005E4EDA">
        <w:tc>
          <w:tcPr>
            <w:tcW w:w="9350" w:type="dxa"/>
          </w:tcPr>
          <w:p w14:paraId="4E5D87C5" w14:textId="3A228F24" w:rsidR="00D76DD0" w:rsidRDefault="00D76DD0" w:rsidP="00D76DD0">
            <w:pPr>
              <w:jc w:val="both"/>
              <w:rPr>
                <w:sz w:val="24"/>
                <w:szCs w:val="24"/>
                <w:lang w:val="en-CA"/>
              </w:rPr>
            </w:pPr>
            <w:r>
              <w:rPr>
                <w:b/>
                <w:bCs/>
                <w:sz w:val="24"/>
                <w:szCs w:val="24"/>
                <w:lang w:val="en-CA"/>
              </w:rPr>
              <w:t>F</w:t>
            </w:r>
            <w:r w:rsidRPr="00D76DD0">
              <w:rPr>
                <w:b/>
                <w:bCs/>
                <w:sz w:val="24"/>
                <w:szCs w:val="24"/>
                <w:lang w:val="en-CA"/>
              </w:rPr>
              <w:t>indings and recommendations (instructional or non-instructional interventions)</w:t>
            </w:r>
            <w:r>
              <w:rPr>
                <w:b/>
                <w:bCs/>
                <w:sz w:val="24"/>
                <w:szCs w:val="24"/>
                <w:lang w:val="en-CA"/>
              </w:rPr>
              <w:t>:</w:t>
            </w:r>
          </w:p>
          <w:p w14:paraId="752E82D4" w14:textId="77777777" w:rsidR="00D76DD0" w:rsidRDefault="00D76DD0" w:rsidP="00D76DD0">
            <w:pPr>
              <w:jc w:val="both"/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</w:pPr>
          </w:p>
          <w:p w14:paraId="34B84FCF" w14:textId="2FC5B9B3" w:rsidR="00D76DD0" w:rsidRDefault="00833FAD" w:rsidP="00833FAD">
            <w:pPr>
              <w:jc w:val="both"/>
              <w:rPr>
                <w:b/>
                <w:bCs/>
                <w:sz w:val="24"/>
                <w:szCs w:val="24"/>
                <w:lang w:val="en-CA"/>
              </w:rPr>
            </w:pPr>
            <w:r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 xml:space="preserve">In case that your initial assumptions are validated, list the potential </w:t>
            </w:r>
            <w:r w:rsidRPr="00833FAD"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>instructional or non-instructional interventions</w:t>
            </w:r>
            <w:r>
              <w:rPr>
                <w:i/>
                <w:iCs/>
                <w:color w:val="808080" w:themeColor="background1" w:themeShade="80"/>
                <w:sz w:val="20"/>
                <w:szCs w:val="20"/>
                <w:lang w:val="en-CA"/>
              </w:rPr>
              <w:t xml:space="preserve"> (or a combination of both) that you will propose.</w:t>
            </w:r>
          </w:p>
        </w:tc>
      </w:tr>
    </w:tbl>
    <w:p w14:paraId="5A63CD30" w14:textId="77777777" w:rsidR="005E4EDA" w:rsidRPr="00EF19A0" w:rsidRDefault="005E4EDA" w:rsidP="00833FAD">
      <w:pPr>
        <w:jc w:val="both"/>
        <w:rPr>
          <w:sz w:val="24"/>
          <w:szCs w:val="24"/>
          <w:lang w:val="en-CA"/>
        </w:rPr>
      </w:pPr>
    </w:p>
    <w:sectPr w:rsidR="005E4EDA" w:rsidRPr="00EF19A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2754A8" w14:textId="77777777" w:rsidR="00FC3636" w:rsidRDefault="00FC3636" w:rsidP="007E1BF9">
      <w:pPr>
        <w:spacing w:after="0" w:line="240" w:lineRule="auto"/>
      </w:pPr>
      <w:r>
        <w:separator/>
      </w:r>
    </w:p>
  </w:endnote>
  <w:endnote w:type="continuationSeparator" w:id="0">
    <w:p w14:paraId="4346B28B" w14:textId="77777777" w:rsidR="00FC3636" w:rsidRDefault="00FC3636" w:rsidP="007E1B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B842A5" w14:textId="77777777" w:rsidR="00FC3636" w:rsidRDefault="00FC3636" w:rsidP="007E1BF9">
      <w:pPr>
        <w:spacing w:after="0" w:line="240" w:lineRule="auto"/>
      </w:pPr>
      <w:r>
        <w:separator/>
      </w:r>
    </w:p>
  </w:footnote>
  <w:footnote w:type="continuationSeparator" w:id="0">
    <w:p w14:paraId="4AF2DDEA" w14:textId="77777777" w:rsidR="00FC3636" w:rsidRDefault="00FC3636" w:rsidP="007E1B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2549F" w14:textId="77777777" w:rsidR="007E1BF9" w:rsidRDefault="007E1BF9" w:rsidP="007E1BF9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8C91C4" wp14:editId="2E3576E6">
              <wp:simplePos x="0" y="0"/>
              <wp:positionH relativeFrom="column">
                <wp:posOffset>2957195</wp:posOffset>
              </wp:positionH>
              <wp:positionV relativeFrom="paragraph">
                <wp:posOffset>201930</wp:posOffset>
              </wp:positionV>
              <wp:extent cx="3613709" cy="247650"/>
              <wp:effectExtent l="0" t="0" r="635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613709" cy="2476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79A541B7" w14:textId="4D0C4DB2" w:rsidR="007E1BF9" w:rsidRPr="00EF19A0" w:rsidRDefault="00EF19A0" w:rsidP="007E1BF9">
                          <w:pPr>
                            <w:jc w:val="right"/>
                            <w:rPr>
                              <w:b/>
                              <w:color w:val="002A5C"/>
                              <w:sz w:val="20"/>
                              <w:szCs w:val="20"/>
                              <w:lang w:val="en-CA"/>
                            </w:rPr>
                          </w:pPr>
                          <w:r w:rsidRPr="00EF19A0">
                            <w:rPr>
                              <w:b/>
                              <w:color w:val="002A5C"/>
                              <w:sz w:val="20"/>
                              <w:szCs w:val="20"/>
                              <w:lang w:val="en-CA"/>
                            </w:rPr>
                            <w:t>3442 – Foundations of Instructional Desig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28C91C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32.85pt;margin-top:15.9pt;width:284.55pt;height:19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" fillcolor="white [3201]" stroked="f" strokeweight=".5pt">
              <v:textbox>
                <w:txbxContent>
                  <w:p w14:paraId="79A541B7" w14:textId="4D0C4DB2" w:rsidR="007E1BF9" w:rsidRPr="00EF19A0" w:rsidRDefault="00EF19A0" w:rsidP="007E1BF9">
                    <w:pPr>
                      <w:jc w:val="right"/>
                      <w:rPr>
                        <w:b/>
                        <w:color w:val="002A5C"/>
                        <w:sz w:val="20"/>
                        <w:szCs w:val="20"/>
                        <w:lang w:val="en-CA"/>
                      </w:rPr>
                    </w:pPr>
                    <w:r w:rsidRPr="00EF19A0">
                      <w:rPr>
                        <w:b/>
                        <w:color w:val="002A5C"/>
                        <w:sz w:val="20"/>
                        <w:szCs w:val="20"/>
                        <w:lang w:val="en-CA"/>
                      </w:rPr>
                      <w:t>3442 – Foundations of Instructional Design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CA" w:eastAsia="en-CA"/>
      </w:rPr>
      <w:drawing>
        <wp:inline distT="0" distB="0" distL="0" distR="0" wp14:anchorId="65CD3E28" wp14:editId="07777777">
          <wp:extent cx="2511380" cy="571500"/>
          <wp:effectExtent l="0" t="0" r="3810" b="0"/>
          <wp:docPr id="3" name="Picture 3" descr="\\Vault19\Home19$\akovacan\Settings.MDS\My Desktop\SCS Project\img res\Sig_School_ContStudies_655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Vault19\Home19$\akovacan\Settings.MDS\My Desktop\SCS Project\img res\Sig_School_ContStudies_655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4143" cy="576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A37501D" w14:textId="77777777" w:rsidR="00521E2B" w:rsidRDefault="00521E2B" w:rsidP="007E1BF9">
    <w:pPr>
      <w:pStyle w:val="Header"/>
    </w:pPr>
  </w:p>
  <w:p w14:paraId="02EB378F" w14:textId="77777777" w:rsidR="007E1BF9" w:rsidRDefault="007E1BF9" w:rsidP="00833F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32FB8"/>
    <w:multiLevelType w:val="hybridMultilevel"/>
    <w:tmpl w:val="A80659C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F1847AE"/>
    <w:multiLevelType w:val="hybridMultilevel"/>
    <w:tmpl w:val="3284514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2D24D3"/>
    <w:multiLevelType w:val="hybridMultilevel"/>
    <w:tmpl w:val="C78A797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F632EE9"/>
    <w:multiLevelType w:val="hybridMultilevel"/>
    <w:tmpl w:val="A58A0E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xMbcwNjE3MTI0NzFU0lEKTi0uzszPAykwqgUA5qzg5SwAAAA="/>
  </w:docVars>
  <w:rsids>
    <w:rsidRoot w:val="007E1BF9"/>
    <w:rsid w:val="0000732F"/>
    <w:rsid w:val="000154EF"/>
    <w:rsid w:val="00105368"/>
    <w:rsid w:val="00167A7C"/>
    <w:rsid w:val="001720D9"/>
    <w:rsid w:val="00230A7D"/>
    <w:rsid w:val="00294A10"/>
    <w:rsid w:val="003B51AF"/>
    <w:rsid w:val="004E62FC"/>
    <w:rsid w:val="005077CD"/>
    <w:rsid w:val="00521E2B"/>
    <w:rsid w:val="005E4EDA"/>
    <w:rsid w:val="006023AD"/>
    <w:rsid w:val="00755D14"/>
    <w:rsid w:val="007E1BF9"/>
    <w:rsid w:val="00806687"/>
    <w:rsid w:val="00821812"/>
    <w:rsid w:val="00831BCC"/>
    <w:rsid w:val="00833FAD"/>
    <w:rsid w:val="008B5405"/>
    <w:rsid w:val="0092712B"/>
    <w:rsid w:val="00C541B3"/>
    <w:rsid w:val="00D76DD0"/>
    <w:rsid w:val="00DD4283"/>
    <w:rsid w:val="00DE2B6A"/>
    <w:rsid w:val="00EF19A0"/>
    <w:rsid w:val="00F44738"/>
    <w:rsid w:val="00FC3636"/>
    <w:rsid w:val="00FD1C60"/>
    <w:rsid w:val="2531B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D6B0FA"/>
  <w15:chartTrackingRefBased/>
  <w15:docId w15:val="{0FF549A2-0496-4B4B-9D29-5FA1B6F12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1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712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1B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1BF9"/>
  </w:style>
  <w:style w:type="paragraph" w:styleId="Footer">
    <w:name w:val="footer"/>
    <w:basedOn w:val="Normal"/>
    <w:link w:val="FooterChar"/>
    <w:uiPriority w:val="99"/>
    <w:unhideWhenUsed/>
    <w:rsid w:val="007E1B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1BF9"/>
  </w:style>
  <w:style w:type="character" w:styleId="Hyperlink">
    <w:name w:val="Hyperlink"/>
    <w:basedOn w:val="DefaultParagraphFont"/>
    <w:uiPriority w:val="99"/>
    <w:unhideWhenUsed/>
    <w:rsid w:val="007E1BF9"/>
    <w:rPr>
      <w:color w:val="00B2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8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81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E4E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Uoft">
  <a:themeElements>
    <a:clrScheme name="Custom 2">
      <a:dk1>
        <a:srgbClr val="002A5C"/>
      </a:dk1>
      <a:lt1>
        <a:sysClr val="window" lastClr="FFFFFF"/>
      </a:lt1>
      <a:dk2>
        <a:srgbClr val="002A5C"/>
      </a:dk2>
      <a:lt2>
        <a:srgbClr val="E6E6E6"/>
      </a:lt2>
      <a:accent1>
        <a:srgbClr val="00B4FF"/>
      </a:accent1>
      <a:accent2>
        <a:srgbClr val="00BBB9"/>
      </a:accent2>
      <a:accent3>
        <a:srgbClr val="E7E533"/>
      </a:accent3>
      <a:accent4>
        <a:srgbClr val="7D1F80"/>
      </a:accent4>
      <a:accent5>
        <a:srgbClr val="E13C47"/>
      </a:accent5>
      <a:accent6>
        <a:srgbClr val="E6E6E6"/>
      </a:accent6>
      <a:hlink>
        <a:srgbClr val="00B2FF"/>
      </a:hlink>
      <a:folHlink>
        <a:srgbClr val="0059C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Uoft" id="{CA86F7AB-DA5F-461F-A28A-534CB1A804C5}" vid="{5103B485-A609-42D3-9B9E-39FBD230FC39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oronto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er Akova</dc:creator>
  <cp:keywords/>
  <dc:description/>
  <cp:lastModifiedBy>Juan Mavo Navarro</cp:lastModifiedBy>
  <cp:revision>10</cp:revision>
  <dcterms:created xsi:type="dcterms:W3CDTF">2020-01-15T18:21:00Z</dcterms:created>
  <dcterms:modified xsi:type="dcterms:W3CDTF">2020-05-20T12:53:00Z</dcterms:modified>
</cp:coreProperties>
</file>